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Pr="0041630B" w:rsidRDefault="00273070" w:rsidP="004D6897">
      <w:pPr>
        <w:jc w:val="center"/>
        <w:rPr>
          <w:rFonts w:ascii="Times New Roman" w:hAnsi="Times New Roman" w:cs="Times New Roman"/>
          <w:color w:val="000000" w:themeColor="text1"/>
          <w:szCs w:val="24"/>
        </w:rPr>
      </w:pPr>
      <w:bookmarkStart w:id="0" w:name="_GoBack"/>
      <w:bookmarkEnd w:id="0"/>
    </w:p>
    <w:p w:rsidR="00273070" w:rsidRPr="0041630B" w:rsidRDefault="00273070" w:rsidP="00273070">
      <w:pPr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Program: </w:t>
      </w:r>
      <w:r w:rsidR="00C770D4" w:rsidRPr="0041630B">
        <w:rPr>
          <w:rFonts w:ascii="Times New Roman" w:hAnsi="Times New Roman" w:cs="Times New Roman"/>
          <w:color w:val="000000" w:themeColor="text1"/>
          <w:szCs w:val="24"/>
        </w:rPr>
        <w:t>BE</w:t>
      </w:r>
      <w:r w:rsidR="00842CFD" w:rsidRPr="0041630B">
        <w:rPr>
          <w:rFonts w:ascii="Times New Roman" w:hAnsi="Times New Roman" w:cs="Times New Roman"/>
          <w:color w:val="000000" w:themeColor="text1"/>
          <w:szCs w:val="24"/>
        </w:rPr>
        <w:t xml:space="preserve">  </w:t>
      </w:r>
      <w:r w:rsidR="00FB4309" w:rsidRPr="0041630B">
        <w:rPr>
          <w:rFonts w:ascii="Times New Roman" w:hAnsi="Times New Roman" w:cs="Times New Roman"/>
          <w:color w:val="000000" w:themeColor="text1"/>
          <w:szCs w:val="24"/>
        </w:rPr>
        <w:t>EXTC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Engineering </w:t>
      </w:r>
    </w:p>
    <w:p w:rsidR="00273070" w:rsidRPr="0041630B" w:rsidRDefault="00273070" w:rsidP="00273070">
      <w:pPr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Curriculum Scheme: Revised </w:t>
      </w:r>
      <w:r w:rsidR="00842CFD" w:rsidRPr="0041630B">
        <w:rPr>
          <w:rFonts w:ascii="Times New Roman" w:hAnsi="Times New Roman" w:cs="Times New Roman"/>
          <w:color w:val="000000" w:themeColor="text1"/>
          <w:szCs w:val="24"/>
        </w:rPr>
        <w:t>–</w:t>
      </w:r>
      <w:r w:rsidR="00530BEE" w:rsidRPr="0041630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842CFD" w:rsidRPr="0041630B">
        <w:rPr>
          <w:rFonts w:ascii="Times New Roman" w:hAnsi="Times New Roman" w:cs="Times New Roman"/>
          <w:color w:val="000000" w:themeColor="text1"/>
          <w:szCs w:val="24"/>
        </w:rPr>
        <w:t>2012</w:t>
      </w:r>
    </w:p>
    <w:p w:rsidR="00273070" w:rsidRPr="0041630B" w:rsidRDefault="00273070" w:rsidP="00273070">
      <w:pPr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>Examination:</w:t>
      </w:r>
      <w:r w:rsidR="00FB4309" w:rsidRPr="0041630B">
        <w:rPr>
          <w:rFonts w:ascii="Times New Roman" w:hAnsi="Times New Roman" w:cs="Times New Roman"/>
          <w:color w:val="000000" w:themeColor="text1"/>
          <w:szCs w:val="24"/>
        </w:rPr>
        <w:t xml:space="preserve"> Third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Year </w:t>
      </w:r>
      <w:r w:rsidR="00842CFD" w:rsidRPr="0041630B">
        <w:rPr>
          <w:rFonts w:ascii="Times New Roman" w:hAnsi="Times New Roman" w:cs="Times New Roman"/>
          <w:color w:val="000000" w:themeColor="text1"/>
          <w:szCs w:val="24"/>
        </w:rPr>
        <w:t xml:space="preserve">  </w:t>
      </w:r>
      <w:r w:rsidR="005704AA" w:rsidRPr="0041630B">
        <w:rPr>
          <w:rFonts w:ascii="Times New Roman" w:hAnsi="Times New Roman" w:cs="Times New Roman"/>
          <w:color w:val="000000" w:themeColor="text1"/>
          <w:szCs w:val="24"/>
        </w:rPr>
        <w:t>S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>em</w:t>
      </w:r>
      <w:r w:rsidR="005704AA" w:rsidRPr="0041630B">
        <w:rPr>
          <w:rFonts w:ascii="Times New Roman" w:hAnsi="Times New Roman" w:cs="Times New Roman"/>
          <w:color w:val="000000" w:themeColor="text1"/>
          <w:szCs w:val="24"/>
        </w:rPr>
        <w:t>ester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FB4309" w:rsidRPr="0041630B">
        <w:rPr>
          <w:rFonts w:ascii="Times New Roman" w:hAnsi="Times New Roman" w:cs="Times New Roman"/>
          <w:color w:val="000000" w:themeColor="text1"/>
          <w:szCs w:val="24"/>
        </w:rPr>
        <w:t xml:space="preserve">: 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>V</w:t>
      </w:r>
    </w:p>
    <w:p w:rsidR="00530BEE" w:rsidRPr="0041630B" w:rsidRDefault="005704AA" w:rsidP="00530BEE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>Course Code</w:t>
      </w:r>
      <w:r w:rsidR="00AD4FD3" w:rsidRPr="0041630B">
        <w:rPr>
          <w:rFonts w:ascii="Times New Roman" w:hAnsi="Times New Roman" w:cs="Times New Roman"/>
          <w:color w:val="000000" w:themeColor="text1"/>
          <w:szCs w:val="24"/>
        </w:rPr>
        <w:t xml:space="preserve">: </w:t>
      </w:r>
      <w:r w:rsidR="00EE75E4">
        <w:rPr>
          <w:rFonts w:ascii="Times New Roman" w:hAnsi="Times New Roman" w:cs="Times New Roman"/>
          <w:color w:val="000000" w:themeColor="text1"/>
          <w:szCs w:val="24"/>
        </w:rPr>
        <w:t>ETC503</w:t>
      </w:r>
      <w:r w:rsidR="00842CFD" w:rsidRPr="0041630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AD4FD3" w:rsidRPr="0041630B">
        <w:rPr>
          <w:rFonts w:ascii="Times New Roman" w:hAnsi="Times New Roman" w:cs="Times New Roman"/>
          <w:color w:val="000000" w:themeColor="text1"/>
          <w:szCs w:val="24"/>
        </w:rPr>
        <w:t>an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d Course Name: </w:t>
      </w:r>
      <w:r w:rsidR="00EE75E4">
        <w:rPr>
          <w:rFonts w:ascii="Times New Roman" w:hAnsi="Times New Roman" w:cs="Times New Roman"/>
          <w:color w:val="000000" w:themeColor="text1"/>
          <w:szCs w:val="24"/>
        </w:rPr>
        <w:t>Random Signal Analysis(RSA)</w:t>
      </w:r>
    </w:p>
    <w:p w:rsidR="00273070" w:rsidRPr="0041630B" w:rsidRDefault="00273070" w:rsidP="00530BEE">
      <w:pPr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:rsidR="001454D2" w:rsidRPr="0041630B" w:rsidRDefault="001454D2" w:rsidP="001454D2">
      <w:pPr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Time: </w:t>
      </w:r>
      <w:r w:rsidR="00530BEE" w:rsidRPr="0041630B">
        <w:rPr>
          <w:rFonts w:ascii="Times New Roman" w:hAnsi="Times New Roman" w:cs="Times New Roman"/>
          <w:color w:val="000000" w:themeColor="text1"/>
          <w:szCs w:val="24"/>
        </w:rPr>
        <w:t>1-hour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                                                         </w:t>
      </w:r>
      <w:r w:rsidR="009540BF" w:rsidRPr="0041630B">
        <w:rPr>
          <w:rFonts w:ascii="Times New Roman" w:hAnsi="Times New Roman" w:cs="Times New Roman"/>
          <w:color w:val="000000" w:themeColor="text1"/>
          <w:szCs w:val="24"/>
        </w:rPr>
        <w:t xml:space="preserve">                           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                       Max. Marks: 50</w:t>
      </w:r>
    </w:p>
    <w:p w:rsidR="00AD4FD3" w:rsidRPr="0041630B" w:rsidRDefault="00AD4FD3" w:rsidP="00125F08">
      <w:pPr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>===============================================</w:t>
      </w:r>
      <w:r w:rsidR="009540BF" w:rsidRPr="0041630B">
        <w:rPr>
          <w:rFonts w:ascii="Times New Roman" w:hAnsi="Times New Roman" w:cs="Times New Roman"/>
          <w:color w:val="000000" w:themeColor="text1"/>
          <w:szCs w:val="24"/>
        </w:rPr>
        <w:t>======================</w:t>
      </w:r>
    </w:p>
    <w:p w:rsidR="00C770D4" w:rsidRPr="0041630B" w:rsidRDefault="00033A6F" w:rsidP="00085AD2">
      <w:pPr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Note to the </w:t>
      </w:r>
      <w:r w:rsidR="00530BEE" w:rsidRPr="0041630B">
        <w:rPr>
          <w:rFonts w:ascii="Times New Roman" w:hAnsi="Times New Roman" w:cs="Times New Roman"/>
          <w:color w:val="000000" w:themeColor="text1"/>
          <w:szCs w:val="24"/>
        </w:rPr>
        <w:t>students: -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 All </w:t>
      </w:r>
      <w:r w:rsidR="007200EA" w:rsidRPr="0041630B">
        <w:rPr>
          <w:rFonts w:ascii="Times New Roman" w:hAnsi="Times New Roman" w:cs="Times New Roman"/>
          <w:color w:val="000000" w:themeColor="text1"/>
          <w:szCs w:val="24"/>
        </w:rPr>
        <w:t xml:space="preserve">the </w:t>
      </w:r>
      <w:r w:rsidRPr="0041630B">
        <w:rPr>
          <w:rFonts w:ascii="Times New Roman" w:hAnsi="Times New Roman" w:cs="Times New Roman"/>
          <w:color w:val="000000" w:themeColor="text1"/>
          <w:szCs w:val="24"/>
        </w:rPr>
        <w:t xml:space="preserve">Questions are compulsory and carry equal </w:t>
      </w:r>
      <w:r w:rsidR="003D63D6" w:rsidRPr="0041630B">
        <w:rPr>
          <w:rFonts w:ascii="Times New Roman" w:hAnsi="Times New Roman" w:cs="Times New Roman"/>
          <w:color w:val="000000" w:themeColor="text1"/>
          <w:szCs w:val="24"/>
        </w:rPr>
        <w:t>marks.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A variable that can assume any value between two given points is called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Continuous random variabl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Discrete random variabl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rregular random variabl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Uncertain random variabl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2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wo events A and B are mutually exclusive and each has zero probability. If event A is known to occur, the probability of the occurrence of event B i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C770D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607F77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szCs w:val="24"/>
                <w:lang w:val="en-IN" w:eastAsia="en-IN"/>
              </w:rPr>
            </w:pPr>
            <w:r>
              <w:t>on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any positive valu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zero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any value between 0 to1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BD73C8">
        <w:trPr>
          <w:trHeight w:val="413"/>
        </w:trPr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3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Which gives the measure of randomness of the random variable?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ea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Varianc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Standard varianc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DF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4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f random variables X and Y are independent, the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 ) = F(x)+F(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 ) = F(x)F(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 ) = F(x) - F(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 ) = F(x)/F(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E44F7C">
        <w:trPr>
          <w:trHeight w:val="386"/>
        </w:trPr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5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f E(x) = 2 and E(z) = 4, then E(z – x) =?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2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6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0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E2254C">
        <w:trPr>
          <w:trHeight w:val="368"/>
        </w:trPr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6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en two coins are tossed simultaneously, what are the chances of getting at </w:t>
            </w:r>
            <w:r>
              <w:lastRenderedPageBreak/>
              <w:t>least one tail?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3/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1/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1/5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2/5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ich function is denoted by M x(w)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GF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RF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CF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DF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n a sample space S, if event A is independent of any other event, the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(A) = 1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(A) = 0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(A) = -1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(A) does not exist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9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A numerical description of the outcome of an experiment is called a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descriptive statistic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robability func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varianc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random variabl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If ‘m’ is the mean of a Poisson Distribution, the standard deviation is given by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sqrt(m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^2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m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A4582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⁄2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3F2190">
        <w:trPr>
          <w:trHeight w:val="386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f Σ P(x) = k^2 – 8 then, the value of k is?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0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3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4A787F">
        <w:trPr>
          <w:trHeight w:val="483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shape of the normal curve depends on it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ean devia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Standard devia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Quartile devia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Correla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4F4196">
        <w:trPr>
          <w:trHeight w:val="385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13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Three companies A, B and C supply 25%, 35% and 40% of the notebooks to a school. Past experience shows that 5%, 4% and 2% of the notebooks produced by these companies are defective. If a notebook was found to be defective, what </w:t>
            </w:r>
            <w:r>
              <w:lastRenderedPageBreak/>
              <w:t>is the probability that the notebook was supplied by A?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44⁄69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25⁄69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13⁄2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11⁄24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870B0D">
        <w:trPr>
          <w:trHeight w:val="404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If X is a random variable, Var( X + 2) is: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Var(X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2Var(X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Var(X) + 2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2Var(X) ^2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4A787F">
        <w:trPr>
          <w:trHeight w:val="388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15.</w:t>
            </w:r>
          </w:p>
        </w:tc>
        <w:tc>
          <w:tcPr>
            <w:tcW w:w="8120" w:type="dxa"/>
          </w:tcPr>
          <w:p w:rsidR="00C770D4" w:rsidRPr="0041630B" w:rsidRDefault="00EE75E4" w:rsidP="00EE75E4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ich of the following is not a true statement about the binomial probability distribution?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Each outcome is independent of each other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Each outcome can be classified as either success or failur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probability of success must be constant from trial to trial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random variable of interest is continuous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:rsidR="00C770D4" w:rsidRPr="0041630B" w:rsidRDefault="00EE75E4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joint cumulative distribution function is defined a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) = P(X ≤ x, Y ≤ 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) = P(X ≤ y, Y ≤ x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EE75E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) = P(Y ≤ x, X ≤ y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F(x, y) = P(X/Y ≤ y, Y/X ≤ x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17.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The amplitude spectrum of a Gaussian pulse is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CE16FE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uniform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a sine func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Gaussian Op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an impulse func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8E423F">
        <w:trPr>
          <w:trHeight w:val="369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18.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at does the spectral density function of any signal specify?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Distribution of energy or power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 Consumption of energy or power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Conservation of energy or power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Generation of energy or power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8E423F">
        <w:trPr>
          <w:trHeight w:val="479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ich of the following distributions have a Memory less Property?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Geometric Distribu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Normal Distribu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Binomial Distribu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Exponential Distributi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20.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cross correlation RXY(τ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645CA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-RXY(-τ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893FA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RXY(- τ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RYX(τ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41630B" w:rsidRDefault="004F2676" w:rsidP="00645CA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RYX(-τ)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78629A">
        <w:trPr>
          <w:trHeight w:val="510"/>
        </w:trPr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21.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In Markov analysis, the likelihood that any system will change from one period to the next is revealed by the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dentity matrix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ransition-elasticitie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atrix of state probabilitie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atrix of transition probabilities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Which of the following is a reason to employ queuing theory?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o reduce customer wait time in line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o reduce service time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o generate more arrivals to the system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o reduce worker idle time in line.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23.</w:t>
            </w:r>
          </w:p>
        </w:tc>
        <w:tc>
          <w:tcPr>
            <w:tcW w:w="8120" w:type="dxa"/>
          </w:tcPr>
          <w:p w:rsidR="00C770D4" w:rsidRPr="0041630B" w:rsidRDefault="004F2676" w:rsidP="004F2676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 xml:space="preserve">A random process is called as stationary in strict sense if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ts statistics vary with shift in time origi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ts statistics does not vary with shift in time origi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ts autocorrelation vary with shift in tim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Its autocorrelation does not vary with shift in time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:rsidR="009540BF" w:rsidRPr="0041630B" w:rsidRDefault="004F2676" w:rsidP="004F2676">
            <w:pPr>
              <w:rPr>
                <w:rFonts w:ascii="Times New Roman" w:hAnsi="Times New Roman" w:cs="Times New Roman"/>
                <w:bCs/>
                <w:color w:val="000000" w:themeColor="text1"/>
                <w:szCs w:val="24"/>
                <w:shd w:val="clear" w:color="auto" w:fill="FFFFFF"/>
              </w:rPr>
            </w:pPr>
            <w:r>
              <w:t xml:space="preserve">White Gaussian noise is passed through a linear narrow band filter. The probability density function of the envelope of the noise at the filter 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Uniform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Poisso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Gaussian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Rayleigh</w:t>
            </w:r>
          </w:p>
        </w:tc>
      </w:tr>
      <w:tr w:rsidR="00C770D4" w:rsidRPr="0041630B" w:rsidTr="00C770D4">
        <w:tc>
          <w:tcPr>
            <w:tcW w:w="1345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:rsidR="00C770D4" w:rsidRPr="0041630B" w:rsidRDefault="00C770D4" w:rsidP="00D3072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4F2676" w:rsidRPr="0041630B" w:rsidTr="00C770D4">
        <w:tc>
          <w:tcPr>
            <w:tcW w:w="1345" w:type="dxa"/>
          </w:tcPr>
          <w:p w:rsidR="004F2676" w:rsidRPr="0041630B" w:rsidRDefault="004F2676" w:rsidP="00090303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Q25.</w:t>
            </w:r>
          </w:p>
        </w:tc>
        <w:tc>
          <w:tcPr>
            <w:tcW w:w="8120" w:type="dxa"/>
          </w:tcPr>
          <w:p w:rsidR="004F2676" w:rsidRPr="0041630B" w:rsidRDefault="004F2676" w:rsidP="00692FF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The shape of the normal curve depends on its</w:t>
            </w:r>
          </w:p>
        </w:tc>
      </w:tr>
      <w:tr w:rsidR="004F2676" w:rsidRPr="0041630B" w:rsidTr="00C770D4">
        <w:tc>
          <w:tcPr>
            <w:tcW w:w="1345" w:type="dxa"/>
          </w:tcPr>
          <w:p w:rsidR="004F2676" w:rsidRPr="0041630B" w:rsidRDefault="004F2676" w:rsidP="009E559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:rsidR="004F2676" w:rsidRPr="0041630B" w:rsidRDefault="004F2676" w:rsidP="00692FF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Mean deviation</w:t>
            </w:r>
          </w:p>
        </w:tc>
      </w:tr>
      <w:tr w:rsidR="004F2676" w:rsidRPr="0041630B" w:rsidTr="00C770D4">
        <w:tc>
          <w:tcPr>
            <w:tcW w:w="1345" w:type="dxa"/>
          </w:tcPr>
          <w:p w:rsidR="004F2676" w:rsidRPr="0041630B" w:rsidRDefault="004F2676" w:rsidP="009E559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:rsidR="004F2676" w:rsidRPr="0041630B" w:rsidRDefault="004F2676" w:rsidP="00692FF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Standard deviation</w:t>
            </w:r>
          </w:p>
        </w:tc>
      </w:tr>
      <w:tr w:rsidR="004F2676" w:rsidRPr="0041630B" w:rsidTr="00C770D4">
        <w:tc>
          <w:tcPr>
            <w:tcW w:w="1345" w:type="dxa"/>
          </w:tcPr>
          <w:p w:rsidR="004F2676" w:rsidRPr="0041630B" w:rsidRDefault="004F2676" w:rsidP="009E559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:rsidR="004F2676" w:rsidRPr="0041630B" w:rsidRDefault="004F2676" w:rsidP="00692FF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Quartile deviation</w:t>
            </w:r>
          </w:p>
        </w:tc>
      </w:tr>
      <w:tr w:rsidR="004F2676" w:rsidRPr="0041630B" w:rsidTr="00C770D4">
        <w:tc>
          <w:tcPr>
            <w:tcW w:w="1345" w:type="dxa"/>
          </w:tcPr>
          <w:p w:rsidR="004F2676" w:rsidRPr="0041630B" w:rsidRDefault="004F2676" w:rsidP="009E559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1630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4F2676" w:rsidRPr="0041630B" w:rsidRDefault="004F2676" w:rsidP="00692FF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t>Correlation</w:t>
            </w:r>
          </w:p>
        </w:tc>
      </w:tr>
    </w:tbl>
    <w:p w:rsidR="00642708" w:rsidRPr="0041630B" w:rsidRDefault="00642708" w:rsidP="00A45826">
      <w:pPr>
        <w:rPr>
          <w:rFonts w:ascii="Times New Roman" w:hAnsi="Times New Roman" w:cs="Times New Roman"/>
          <w:color w:val="000000" w:themeColor="text1"/>
          <w:szCs w:val="24"/>
        </w:rPr>
      </w:pPr>
    </w:p>
    <w:sectPr w:rsidR="00642708" w:rsidRPr="0041630B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7752" w:rsidRDefault="00A07752" w:rsidP="00353258">
      <w:pPr>
        <w:spacing w:after="0" w:line="240" w:lineRule="auto"/>
      </w:pPr>
      <w:r>
        <w:separator/>
      </w:r>
    </w:p>
  </w:endnote>
  <w:endnote w:type="continuationSeparator" w:id="1">
    <w:p w:rsidR="00A07752" w:rsidRDefault="00A07752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0A7F5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F2676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7752" w:rsidRDefault="00A07752" w:rsidP="00353258">
      <w:pPr>
        <w:spacing w:after="0" w:line="240" w:lineRule="auto"/>
      </w:pPr>
      <w:r>
        <w:separator/>
      </w:r>
    </w:p>
  </w:footnote>
  <w:footnote w:type="continuationSeparator" w:id="1">
    <w:p w:rsidR="00A07752" w:rsidRDefault="00A07752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222FF9"/>
    <w:multiLevelType w:val="multilevel"/>
    <w:tmpl w:val="5D587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57EE5"/>
    <w:rsid w:val="000614FF"/>
    <w:rsid w:val="00080D7B"/>
    <w:rsid w:val="00085678"/>
    <w:rsid w:val="00085AD2"/>
    <w:rsid w:val="00090303"/>
    <w:rsid w:val="000A71DC"/>
    <w:rsid w:val="000A7F53"/>
    <w:rsid w:val="000B0463"/>
    <w:rsid w:val="00125F08"/>
    <w:rsid w:val="001454D2"/>
    <w:rsid w:val="00152C7E"/>
    <w:rsid w:val="00155B7B"/>
    <w:rsid w:val="0018795A"/>
    <w:rsid w:val="001A2F9B"/>
    <w:rsid w:val="001F1F76"/>
    <w:rsid w:val="001F560E"/>
    <w:rsid w:val="002018EA"/>
    <w:rsid w:val="00204F90"/>
    <w:rsid w:val="0020742C"/>
    <w:rsid w:val="0021496D"/>
    <w:rsid w:val="00241220"/>
    <w:rsid w:val="00242AA4"/>
    <w:rsid w:val="00250F11"/>
    <w:rsid w:val="00273070"/>
    <w:rsid w:val="00282FCC"/>
    <w:rsid w:val="002A0276"/>
    <w:rsid w:val="002C5A49"/>
    <w:rsid w:val="002D03B7"/>
    <w:rsid w:val="002D4E33"/>
    <w:rsid w:val="002D4EFC"/>
    <w:rsid w:val="002F3F6D"/>
    <w:rsid w:val="0030662A"/>
    <w:rsid w:val="003122BE"/>
    <w:rsid w:val="0031772D"/>
    <w:rsid w:val="0032242F"/>
    <w:rsid w:val="00327801"/>
    <w:rsid w:val="00335F87"/>
    <w:rsid w:val="003528B4"/>
    <w:rsid w:val="00353258"/>
    <w:rsid w:val="003635F3"/>
    <w:rsid w:val="003638E7"/>
    <w:rsid w:val="003645FA"/>
    <w:rsid w:val="003758FC"/>
    <w:rsid w:val="00394E5C"/>
    <w:rsid w:val="003A14C2"/>
    <w:rsid w:val="003A5810"/>
    <w:rsid w:val="003A5BC5"/>
    <w:rsid w:val="003B55C8"/>
    <w:rsid w:val="003B5B16"/>
    <w:rsid w:val="003C5CEC"/>
    <w:rsid w:val="003D63D6"/>
    <w:rsid w:val="003D7EA6"/>
    <w:rsid w:val="003F01B0"/>
    <w:rsid w:val="003F2190"/>
    <w:rsid w:val="003F479D"/>
    <w:rsid w:val="00401B1F"/>
    <w:rsid w:val="004028E4"/>
    <w:rsid w:val="0041630B"/>
    <w:rsid w:val="00453563"/>
    <w:rsid w:val="00474321"/>
    <w:rsid w:val="0048373E"/>
    <w:rsid w:val="004906ED"/>
    <w:rsid w:val="004A204F"/>
    <w:rsid w:val="004A320C"/>
    <w:rsid w:val="004A707B"/>
    <w:rsid w:val="004A787F"/>
    <w:rsid w:val="004B3C06"/>
    <w:rsid w:val="004B5ED6"/>
    <w:rsid w:val="004D588B"/>
    <w:rsid w:val="004D6897"/>
    <w:rsid w:val="004F2676"/>
    <w:rsid w:val="004F4196"/>
    <w:rsid w:val="00512E56"/>
    <w:rsid w:val="00525C04"/>
    <w:rsid w:val="005263D4"/>
    <w:rsid w:val="00530BEE"/>
    <w:rsid w:val="00547172"/>
    <w:rsid w:val="005704AA"/>
    <w:rsid w:val="00570D2F"/>
    <w:rsid w:val="00575B99"/>
    <w:rsid w:val="005863F4"/>
    <w:rsid w:val="005E2327"/>
    <w:rsid w:val="005E6CAB"/>
    <w:rsid w:val="005F50EA"/>
    <w:rsid w:val="006068FF"/>
    <w:rsid w:val="00607F77"/>
    <w:rsid w:val="006116CC"/>
    <w:rsid w:val="00622E82"/>
    <w:rsid w:val="006274A7"/>
    <w:rsid w:val="006304EE"/>
    <w:rsid w:val="006408C7"/>
    <w:rsid w:val="00642708"/>
    <w:rsid w:val="00642739"/>
    <w:rsid w:val="00643633"/>
    <w:rsid w:val="00645CA6"/>
    <w:rsid w:val="00650E10"/>
    <w:rsid w:val="00667117"/>
    <w:rsid w:val="00696F65"/>
    <w:rsid w:val="006A4363"/>
    <w:rsid w:val="006A489E"/>
    <w:rsid w:val="006C2E67"/>
    <w:rsid w:val="006C30E0"/>
    <w:rsid w:val="006D32DC"/>
    <w:rsid w:val="006E0F0F"/>
    <w:rsid w:val="006E4696"/>
    <w:rsid w:val="0070410D"/>
    <w:rsid w:val="00714EA2"/>
    <w:rsid w:val="007200EA"/>
    <w:rsid w:val="00734D28"/>
    <w:rsid w:val="00756A54"/>
    <w:rsid w:val="00762119"/>
    <w:rsid w:val="0078629A"/>
    <w:rsid w:val="00790D8F"/>
    <w:rsid w:val="007A1D76"/>
    <w:rsid w:val="007B4900"/>
    <w:rsid w:val="007B79B6"/>
    <w:rsid w:val="007C0C2B"/>
    <w:rsid w:val="007C4ACA"/>
    <w:rsid w:val="007E17E9"/>
    <w:rsid w:val="007F1481"/>
    <w:rsid w:val="00806E4E"/>
    <w:rsid w:val="0081754F"/>
    <w:rsid w:val="00826A5E"/>
    <w:rsid w:val="00827B5C"/>
    <w:rsid w:val="008312C0"/>
    <w:rsid w:val="00837248"/>
    <w:rsid w:val="00842CFD"/>
    <w:rsid w:val="0084515F"/>
    <w:rsid w:val="00870B0D"/>
    <w:rsid w:val="008803FC"/>
    <w:rsid w:val="00893FAC"/>
    <w:rsid w:val="008C6989"/>
    <w:rsid w:val="008D5235"/>
    <w:rsid w:val="008D7CB9"/>
    <w:rsid w:val="008E069A"/>
    <w:rsid w:val="008E3DA4"/>
    <w:rsid w:val="008E3E1F"/>
    <w:rsid w:val="008E40C8"/>
    <w:rsid w:val="008E423F"/>
    <w:rsid w:val="008F5E9F"/>
    <w:rsid w:val="00900B03"/>
    <w:rsid w:val="009132D6"/>
    <w:rsid w:val="00951BDD"/>
    <w:rsid w:val="00953E97"/>
    <w:rsid w:val="009540BF"/>
    <w:rsid w:val="009719BB"/>
    <w:rsid w:val="009867F2"/>
    <w:rsid w:val="009D51D4"/>
    <w:rsid w:val="009E559B"/>
    <w:rsid w:val="009F27F2"/>
    <w:rsid w:val="00A07752"/>
    <w:rsid w:val="00A11835"/>
    <w:rsid w:val="00A179E8"/>
    <w:rsid w:val="00A3253A"/>
    <w:rsid w:val="00A34FF0"/>
    <w:rsid w:val="00A45826"/>
    <w:rsid w:val="00A504FB"/>
    <w:rsid w:val="00A62CE8"/>
    <w:rsid w:val="00A700E4"/>
    <w:rsid w:val="00A73274"/>
    <w:rsid w:val="00A756E7"/>
    <w:rsid w:val="00A84D86"/>
    <w:rsid w:val="00AA604A"/>
    <w:rsid w:val="00AA7A72"/>
    <w:rsid w:val="00AB72F9"/>
    <w:rsid w:val="00AB77B5"/>
    <w:rsid w:val="00AD4FD3"/>
    <w:rsid w:val="00AE37A1"/>
    <w:rsid w:val="00AF07FF"/>
    <w:rsid w:val="00B07517"/>
    <w:rsid w:val="00B26E11"/>
    <w:rsid w:val="00B52048"/>
    <w:rsid w:val="00B73151"/>
    <w:rsid w:val="00B845B6"/>
    <w:rsid w:val="00BA57BE"/>
    <w:rsid w:val="00BC767D"/>
    <w:rsid w:val="00BC7A53"/>
    <w:rsid w:val="00BD73C8"/>
    <w:rsid w:val="00BE6403"/>
    <w:rsid w:val="00BF0012"/>
    <w:rsid w:val="00C70D33"/>
    <w:rsid w:val="00C770D4"/>
    <w:rsid w:val="00C96D09"/>
    <w:rsid w:val="00CA0FEC"/>
    <w:rsid w:val="00CB4F1A"/>
    <w:rsid w:val="00CC30EF"/>
    <w:rsid w:val="00CC4673"/>
    <w:rsid w:val="00CD75FD"/>
    <w:rsid w:val="00CD7F03"/>
    <w:rsid w:val="00CE16FE"/>
    <w:rsid w:val="00CE7393"/>
    <w:rsid w:val="00D54CCD"/>
    <w:rsid w:val="00D60854"/>
    <w:rsid w:val="00D622E2"/>
    <w:rsid w:val="00D71A11"/>
    <w:rsid w:val="00D81A28"/>
    <w:rsid w:val="00D85386"/>
    <w:rsid w:val="00D94E36"/>
    <w:rsid w:val="00D957E2"/>
    <w:rsid w:val="00DA6C22"/>
    <w:rsid w:val="00DC01C5"/>
    <w:rsid w:val="00DE5573"/>
    <w:rsid w:val="00DE67D9"/>
    <w:rsid w:val="00DE7579"/>
    <w:rsid w:val="00DF0142"/>
    <w:rsid w:val="00E01A9B"/>
    <w:rsid w:val="00E2254C"/>
    <w:rsid w:val="00E23CC6"/>
    <w:rsid w:val="00E44F7C"/>
    <w:rsid w:val="00E80C6E"/>
    <w:rsid w:val="00E81747"/>
    <w:rsid w:val="00E81E30"/>
    <w:rsid w:val="00EC7D25"/>
    <w:rsid w:val="00EE75E4"/>
    <w:rsid w:val="00F038A3"/>
    <w:rsid w:val="00F07940"/>
    <w:rsid w:val="00F149E4"/>
    <w:rsid w:val="00F159A8"/>
    <w:rsid w:val="00F26B44"/>
    <w:rsid w:val="00F47C90"/>
    <w:rsid w:val="00F57E5A"/>
    <w:rsid w:val="00F764F5"/>
    <w:rsid w:val="00F91D3E"/>
    <w:rsid w:val="00FA599F"/>
    <w:rsid w:val="00FB4309"/>
    <w:rsid w:val="00FC64FA"/>
    <w:rsid w:val="00FC765C"/>
    <w:rsid w:val="00FE1924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FB43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50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41841">
          <w:marLeft w:val="194"/>
          <w:marRight w:val="194"/>
          <w:marTop w:val="194"/>
          <w:marBottom w:val="1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7</cp:revision>
  <dcterms:created xsi:type="dcterms:W3CDTF">2020-11-28T06:10:00Z</dcterms:created>
  <dcterms:modified xsi:type="dcterms:W3CDTF">2020-12-0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